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ล้าน ให้เร็วที่สุดนั้น ก็ไม่สามารถที่จะลงทะเบียนที่กระดาษได้ทางโทรศัพท์มือถือหรือทาง IT นี่น่ะครับ // ปวีณา ฟักทอง คุณผู้ชมจากจังหวัดสุโขทัยถามว่าแต่ยังไม่ได้รับการโอนเงิน ชื่อบัญชีเป็นชื่อผู้ได้รับสิทโอนเงินครับ // จริง ๆ ถ้าท่านได้รับสิทธิ์พร้อมกับวันเดียวที่แจ้งนะครับ ให้ท่านลองไปเช็คดูที่ธนาคารปัญหาอาจจะอยู่ที่ว่า อาจจะไม่ตรงไม่ถูกหรือเปล่า ถึงเข้าไม่ได้นะครับ ถ้ารองดูเบอร์ไว้เป็นอะไร และลองไปสื่อสารกับธนาคาร อาจจะโทรศัพท์ไปถามว่าเงินจะโอน แล้วโอนไปในเวลาไล่ ๆ แจ้งกับได้รับสิทธิ์นั้นล่ะครับ จากอำเภอเมือง จังหวัดนครราชสีมาถามว่า คุณลุงนี่เป็นผู้ที่รับเบี้ยยังชีพเดือนละ 200 บาท มีอาชีพรับซื้อของเก่า ขายของเก่า แต่ว่าตอนนี้ประกอบอาชีพไม่ได้ ปัญหาคือคุณลุงไปปรึกษาเจ้าหน้าที่ คุณลุงลงทะเบียนไปแล้ว เจ้าหน้าที่บอกว่าไม่ได้รับสิทธิ ลุงจึงตัดสินใจยกเลิกถามว่าจริง ๆ ถ้าเป็นผู้ที่เป็นผู้สูงอายุ รับเบี้ยยังชีพแล้วเป็นผู้ประกอบอาชีพและได้รับผลกระทบแบบนี้นี่เราจะเข้าข่ายเปป็นผู้ได้รับมาตรการนี้ไหม ครับถ้าคุณลุงอายุคุณลุงยังแข็งแรง ยังทำอาชีพของคุณลุงอยู่ และมีการพิสูจน์ได้นะครับในภายหลังนะครับ อาจจะมีเจ้าหน้าที่ไปตรวจสอบที่คุณลุงทำงาน หรือว่าสถานที่คุณลุงอยู่จะลงทะเบียนได้ครับ มีคำถามเรื่องของ OD บอกว่ามาตรการดอกเบี้ยของธนาคารสอบถามเรื่องของ OD นี่ ไม่ทราบว่าธนาคารกสิกร และธนาคารไทยพาณิชย์นั้นทราบเรื่องนี้ไหม ให้กับทุกธนาคารเขาจะดูแลเรื่องสภาพคล่องให้ท่าน เรื่องดอกเบี้ยเฉพาะดอกเลื่อนเวลาการชำระดอก เวลาชำระต้นเขาดูแลอยู่นะครับ ด้วยครับ ขอให้ท่านฝากถึงคุณผู้ชมหน่อยเพราะว่า 1 คำถามที่ถามเข้ามาเยอะคือ ลงทะเบียนแล้วคิดว่าไม่ตรง มีการแก้ไขข้อมูลหรือว่าให้ทำอะไรบ้าง เพื่อให้ประชาชนสบายใจคะ เรียนเชิญค่ะ // ครับแบ่งเป็น 2 ส่วนนะครับ คนที่ท่านยังไม่ได้ลงนะครับ นะครับ ท่านยังมีสิทธิ์ที่จะลง หรือคนที่ลงแล้ว แต่ว่ากรอกเลขประจำตัวประชาชนผิด หรือชื่อลงชื่อ เขียนนาย นางสาว นาง ตอนนี้ยังไม่ได้ปิดที่จะรับลงทะเบียน ขณะเดียวกันนะครับ ท่านมีอาชีพเกษตรกรนะครับ ท่านมีสิทธิ์นะครับ ท่านมีสิทธิถ้าท่านพิสูจน์ได้ว่าท่านทำอาชีพอื่นที่ไม่ใช่เกษตรกรเร็ว ๆ นี้นะครับ ซึ่งเราก็มีการจ่ายที่ได้รับผลกระทบจากขอบคุณทั้ง 5 ท่านนะคะ ที่เข้ามาชี้แจงอย่างไร และที่สำคัญกระทรวงการพัมนาข้อมูลรวมถึง มาตรการต่าง ๆ ที่เกี่ยวข้องกับเศรษฐกิจ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56:56Z</dcterms:created>
  <dcterms:modified xsi:type="dcterms:W3CDTF">2021-03-23T08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